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545734" w14:textId="77777777" w:rsidR="001B65EE" w:rsidRDefault="001C3D7D" w:rsidP="0015757D">
      <w:pPr>
        <w:jc w:val="center"/>
        <w:rPr>
          <w:b/>
          <w:lang w:val="sr-Latn-BA"/>
        </w:rPr>
      </w:pPr>
      <w:r w:rsidRPr="0015757D">
        <w:rPr>
          <w:b/>
          <w:lang w:val="sr-Latn-BA"/>
        </w:rPr>
        <w:t>KLINIČKA FARMACIJA</w:t>
      </w:r>
    </w:p>
    <w:p w14:paraId="6CA20702" w14:textId="77777777" w:rsidR="0015757D" w:rsidRPr="0015757D" w:rsidRDefault="0015757D" w:rsidP="0015757D">
      <w:pPr>
        <w:jc w:val="center"/>
        <w:rPr>
          <w:b/>
          <w:lang w:val="sr-Latn-BA"/>
        </w:rPr>
      </w:pPr>
    </w:p>
    <w:p w14:paraId="1EF3BC82" w14:textId="66335985" w:rsidR="001B65EE" w:rsidRPr="00161707" w:rsidRDefault="001B65EE" w:rsidP="001C1BB8">
      <w:pPr>
        <w:rPr>
          <w:lang w:val="sr-Cyrl-RS"/>
        </w:rPr>
      </w:pPr>
      <w:r>
        <w:rPr>
          <w:lang w:val="sr-Latn-BA"/>
        </w:rPr>
        <w:t>R</w:t>
      </w:r>
      <w:r w:rsidR="00BD49E7">
        <w:rPr>
          <w:lang w:val="sr-Latn-BA"/>
        </w:rPr>
        <w:t>ezultati ispita</w:t>
      </w:r>
      <w:r w:rsidR="00500335">
        <w:rPr>
          <w:lang w:val="sr-Latn-BA"/>
        </w:rPr>
        <w:t xml:space="preserve"> održanog </w:t>
      </w:r>
      <w:r w:rsidR="00161707">
        <w:rPr>
          <w:lang w:val="sr-Cyrl-RS"/>
        </w:rPr>
        <w:t>12.2.2021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469"/>
        <w:gridCol w:w="2327"/>
        <w:gridCol w:w="1465"/>
        <w:gridCol w:w="1696"/>
        <w:gridCol w:w="1232"/>
        <w:gridCol w:w="1387"/>
      </w:tblGrid>
      <w:tr w:rsidR="00DD7E99" w:rsidRPr="00593DF8" w14:paraId="4DDED3F4" w14:textId="77777777" w:rsidTr="008267C3">
        <w:tc>
          <w:tcPr>
            <w:tcW w:w="1469" w:type="dxa"/>
          </w:tcPr>
          <w:p w14:paraId="0793868B" w14:textId="77777777" w:rsidR="00DD7E99" w:rsidRPr="00DD7E99" w:rsidRDefault="00DD7E99" w:rsidP="00303EE5">
            <w:pPr>
              <w:spacing w:after="0" w:line="240" w:lineRule="auto"/>
              <w:rPr>
                <w:b/>
                <w:color w:val="000000"/>
                <w:lang w:val="sr-Latn-BA"/>
              </w:rPr>
            </w:pPr>
            <w:r w:rsidRPr="00DD7E99">
              <w:rPr>
                <w:b/>
                <w:color w:val="000000"/>
                <w:lang w:val="sr-Latn-BA"/>
              </w:rPr>
              <w:t>Br. indeksa</w:t>
            </w:r>
          </w:p>
        </w:tc>
        <w:tc>
          <w:tcPr>
            <w:tcW w:w="2327" w:type="dxa"/>
          </w:tcPr>
          <w:p w14:paraId="419D48A1" w14:textId="77777777" w:rsidR="00DD7E99" w:rsidRPr="00DD7E99" w:rsidRDefault="00DD7E99" w:rsidP="00303EE5">
            <w:pPr>
              <w:spacing w:after="0" w:line="240" w:lineRule="auto"/>
              <w:rPr>
                <w:b/>
                <w:color w:val="000000"/>
                <w:lang w:val="sr-Latn-BA"/>
              </w:rPr>
            </w:pPr>
            <w:r w:rsidRPr="00DD7E99">
              <w:rPr>
                <w:b/>
                <w:color w:val="000000"/>
                <w:lang w:val="sr-Latn-BA"/>
              </w:rPr>
              <w:t>student</w:t>
            </w:r>
          </w:p>
        </w:tc>
        <w:tc>
          <w:tcPr>
            <w:tcW w:w="4393" w:type="dxa"/>
            <w:gridSpan w:val="3"/>
          </w:tcPr>
          <w:p w14:paraId="49F822ED" w14:textId="79C70877" w:rsidR="00DD7E99" w:rsidRPr="00593DF8" w:rsidRDefault="00DD7E99" w:rsidP="00DD7E99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 w:rsidRPr="00593DF8">
              <w:rPr>
                <w:b/>
                <w:color w:val="000000"/>
                <w:lang w:val="sr-Latn-BA"/>
              </w:rPr>
              <w:t>Poeni</w:t>
            </w:r>
            <w:r>
              <w:rPr>
                <w:b/>
                <w:color w:val="000000"/>
                <w:lang w:val="sr-Latn-BA"/>
              </w:rPr>
              <w:t xml:space="preserve"> </w:t>
            </w:r>
          </w:p>
        </w:tc>
        <w:tc>
          <w:tcPr>
            <w:tcW w:w="1387" w:type="dxa"/>
          </w:tcPr>
          <w:p w14:paraId="4F60C127" w14:textId="77777777" w:rsidR="00DD7E99" w:rsidRPr="00593DF8" w:rsidRDefault="00DD7E99" w:rsidP="00303EE5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 w:rsidRPr="00593DF8">
              <w:rPr>
                <w:b/>
                <w:color w:val="000000"/>
                <w:lang w:val="sr-Latn-BA"/>
              </w:rPr>
              <w:t>Ocena</w:t>
            </w:r>
          </w:p>
        </w:tc>
      </w:tr>
      <w:tr w:rsidR="00DD7E99" w:rsidRPr="00593DF8" w14:paraId="0F5106A6" w14:textId="77777777" w:rsidTr="008267C3">
        <w:tc>
          <w:tcPr>
            <w:tcW w:w="1469" w:type="dxa"/>
          </w:tcPr>
          <w:p w14:paraId="787608DC" w14:textId="77777777" w:rsidR="00DD7E99" w:rsidRPr="00593DF8" w:rsidRDefault="00DD7E99" w:rsidP="00303EE5">
            <w:pPr>
              <w:spacing w:after="0" w:line="240" w:lineRule="auto"/>
              <w:rPr>
                <w:color w:val="000000"/>
                <w:lang w:val="sr-Latn-BA"/>
              </w:rPr>
            </w:pPr>
          </w:p>
        </w:tc>
        <w:tc>
          <w:tcPr>
            <w:tcW w:w="2327" w:type="dxa"/>
          </w:tcPr>
          <w:p w14:paraId="633EDC3A" w14:textId="77777777" w:rsidR="00DD7E99" w:rsidRPr="00593DF8" w:rsidRDefault="00DD7E99" w:rsidP="00303EE5">
            <w:pPr>
              <w:spacing w:after="0" w:line="240" w:lineRule="auto"/>
              <w:rPr>
                <w:color w:val="000000"/>
                <w:lang w:val="sr-Latn-BA"/>
              </w:rPr>
            </w:pPr>
          </w:p>
        </w:tc>
        <w:tc>
          <w:tcPr>
            <w:tcW w:w="1465" w:type="dxa"/>
          </w:tcPr>
          <w:p w14:paraId="7D938418" w14:textId="77777777" w:rsidR="00DD7E99" w:rsidRDefault="00DD7E99" w:rsidP="00E615D8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predispitne aktivnosti</w:t>
            </w:r>
          </w:p>
        </w:tc>
        <w:tc>
          <w:tcPr>
            <w:tcW w:w="1696" w:type="dxa"/>
          </w:tcPr>
          <w:p w14:paraId="1F3F838F" w14:textId="7A9E7F1C" w:rsidR="00DD7E99" w:rsidRPr="00593DF8" w:rsidRDefault="001F36C1" w:rsidP="00DD7E99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I</w:t>
            </w:r>
            <w:r w:rsidR="00DD7E99">
              <w:rPr>
                <w:b/>
                <w:color w:val="000000"/>
                <w:lang w:val="sr-Latn-BA"/>
              </w:rPr>
              <w:t>spit</w:t>
            </w:r>
            <w:r>
              <w:rPr>
                <w:b/>
                <w:color w:val="000000"/>
                <w:lang w:val="sr-Latn-BA"/>
              </w:rPr>
              <w:t>ni poeni</w:t>
            </w:r>
          </w:p>
        </w:tc>
        <w:tc>
          <w:tcPr>
            <w:tcW w:w="1232" w:type="dxa"/>
          </w:tcPr>
          <w:p w14:paraId="62A6BBB8" w14:textId="77777777" w:rsidR="00DD7E99" w:rsidRPr="00593DF8" w:rsidRDefault="00DD7E99" w:rsidP="00DD7E99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ukupno</w:t>
            </w:r>
          </w:p>
        </w:tc>
        <w:tc>
          <w:tcPr>
            <w:tcW w:w="1387" w:type="dxa"/>
          </w:tcPr>
          <w:p w14:paraId="317C7995" w14:textId="77777777" w:rsidR="00DD7E99" w:rsidRPr="00593DF8" w:rsidRDefault="00DD7E99" w:rsidP="00303EE5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</w:p>
        </w:tc>
      </w:tr>
      <w:tr w:rsidR="00301104" w:rsidRPr="00593DF8" w14:paraId="1CECE2F8" w14:textId="77777777" w:rsidTr="008267C3"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A7477" w14:textId="7B858889" w:rsidR="00301104" w:rsidRDefault="00916326" w:rsidP="00514A4A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1231</w:t>
            </w:r>
            <w:r w:rsidR="001F36C1">
              <w:rPr>
                <w:color w:val="000000"/>
                <w:lang w:val="sr-Latn-BA"/>
              </w:rPr>
              <w:t>/</w:t>
            </w:r>
            <w:r>
              <w:rPr>
                <w:color w:val="000000"/>
                <w:lang w:val="sr-Latn-BA"/>
              </w:rPr>
              <w:t>12</w:t>
            </w:r>
          </w:p>
        </w:tc>
        <w:tc>
          <w:tcPr>
            <w:tcW w:w="2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2DA0A" w14:textId="7A0A4263" w:rsidR="00301104" w:rsidRDefault="00916326" w:rsidP="00514A4A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Blagojević Marija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37F2F" w14:textId="76291D8D" w:rsidR="00301104" w:rsidRDefault="00916326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3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307D7" w14:textId="69EB343E" w:rsidR="00301104" w:rsidRPr="00161707" w:rsidRDefault="00161707" w:rsidP="001F36C1">
            <w:pPr>
              <w:spacing w:after="0" w:line="240" w:lineRule="auto"/>
              <w:jc w:val="center"/>
              <w:rPr>
                <w:b/>
                <w:color w:val="000000"/>
                <w:lang w:val="sr-Cyrl-RS"/>
              </w:rPr>
            </w:pPr>
            <w:r>
              <w:rPr>
                <w:b/>
                <w:color w:val="000000"/>
                <w:lang w:val="sr-Cyrl-RS"/>
              </w:rPr>
              <w:t>68.5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08DCF" w14:textId="7B719B77" w:rsidR="00301104" w:rsidRPr="00161707" w:rsidRDefault="00161707" w:rsidP="00514A4A">
            <w:pPr>
              <w:spacing w:after="0" w:line="240" w:lineRule="auto"/>
              <w:jc w:val="center"/>
              <w:rPr>
                <w:b/>
                <w:color w:val="000000"/>
                <w:lang w:val="sr-Cyrl-RS"/>
              </w:rPr>
            </w:pPr>
            <w:r>
              <w:rPr>
                <w:b/>
                <w:color w:val="000000"/>
                <w:lang w:val="sr-Cyrl-RS"/>
              </w:rPr>
              <w:t>71.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D1BB7" w14:textId="770CA509" w:rsidR="00301104" w:rsidRPr="00161707" w:rsidRDefault="00161707" w:rsidP="00514A4A">
            <w:pPr>
              <w:spacing w:after="0" w:line="240" w:lineRule="auto"/>
              <w:jc w:val="center"/>
              <w:rPr>
                <w:b/>
                <w:color w:val="000000"/>
                <w:lang w:val="sr-Cyrl-RS"/>
              </w:rPr>
            </w:pPr>
            <w:r>
              <w:rPr>
                <w:b/>
                <w:color w:val="000000"/>
                <w:lang w:val="sr-Cyrl-RS"/>
              </w:rPr>
              <w:t>8</w:t>
            </w:r>
          </w:p>
        </w:tc>
      </w:tr>
      <w:tr w:rsidR="00161707" w:rsidRPr="00593DF8" w14:paraId="357FCF1F" w14:textId="77777777" w:rsidTr="008267C3"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89514" w14:textId="3E01808C" w:rsidR="00161707" w:rsidRPr="00161707" w:rsidRDefault="00161707" w:rsidP="00514A4A">
            <w:pPr>
              <w:spacing w:after="0" w:line="240" w:lineRule="auto"/>
              <w:rPr>
                <w:color w:val="000000"/>
                <w:lang w:val="sr-Cyrl-RS"/>
              </w:rPr>
            </w:pPr>
            <w:r>
              <w:rPr>
                <w:color w:val="000000"/>
                <w:lang w:val="sr-Cyrl-RS"/>
              </w:rPr>
              <w:t>1475/16</w:t>
            </w:r>
          </w:p>
        </w:tc>
        <w:tc>
          <w:tcPr>
            <w:tcW w:w="2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BDF95" w14:textId="6B88428C" w:rsidR="00161707" w:rsidRPr="00161707" w:rsidRDefault="00161707" w:rsidP="00514A4A">
            <w:pPr>
              <w:spacing w:after="0" w:line="240" w:lineRule="auto"/>
              <w:rPr>
                <w:color w:val="000000"/>
                <w:lang w:val="sr-Latn-RS"/>
              </w:rPr>
            </w:pPr>
            <w:r>
              <w:rPr>
                <w:color w:val="000000"/>
                <w:lang w:val="sr-Latn-RS"/>
              </w:rPr>
              <w:t>Stevanović Stela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D1D44" w14:textId="6640786C" w:rsidR="00161707" w:rsidRDefault="00161707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.25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86DC7" w14:textId="3175160B" w:rsidR="00161707" w:rsidRDefault="00161707" w:rsidP="001F36C1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60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84E5A" w14:textId="1E8B1827" w:rsidR="00161707" w:rsidRDefault="00161707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68.2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28B1E" w14:textId="592A46B7" w:rsidR="00161707" w:rsidRDefault="00161707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7</w:t>
            </w:r>
          </w:p>
        </w:tc>
      </w:tr>
      <w:tr w:rsidR="00161707" w:rsidRPr="00593DF8" w14:paraId="56E205AF" w14:textId="77777777" w:rsidTr="008267C3"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3EBEA" w14:textId="649BB070" w:rsidR="00161707" w:rsidRDefault="00161707" w:rsidP="00514A4A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1465/16</w:t>
            </w:r>
          </w:p>
        </w:tc>
        <w:tc>
          <w:tcPr>
            <w:tcW w:w="2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E5A54" w14:textId="63763594" w:rsidR="00161707" w:rsidRDefault="00161707" w:rsidP="00514A4A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Vasić Bojana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C3F21" w14:textId="48F24A07" w:rsidR="00161707" w:rsidRDefault="00161707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6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E9D12" w14:textId="5D88D97F" w:rsidR="00161707" w:rsidRDefault="00161707" w:rsidP="001F36C1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77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C8B56" w14:textId="1027EE41" w:rsidR="00161707" w:rsidRDefault="00161707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3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A4D3E" w14:textId="66EBF7B9" w:rsidR="00161707" w:rsidRDefault="00161707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9</w:t>
            </w:r>
          </w:p>
        </w:tc>
      </w:tr>
      <w:tr w:rsidR="00161707" w:rsidRPr="00593DF8" w14:paraId="2E5E963A" w14:textId="77777777" w:rsidTr="008267C3"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94D96" w14:textId="775C2472" w:rsidR="00161707" w:rsidRDefault="00161707" w:rsidP="00514A4A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1384/15</w:t>
            </w:r>
          </w:p>
        </w:tc>
        <w:tc>
          <w:tcPr>
            <w:tcW w:w="2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240E5" w14:textId="31199283" w:rsidR="00161707" w:rsidRDefault="00161707" w:rsidP="00514A4A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Dragić Đurđica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05D05" w14:textId="2299AF30" w:rsidR="00161707" w:rsidRDefault="00161707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10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D5BC4" w14:textId="1B5DACCC" w:rsidR="00161707" w:rsidRDefault="00161707" w:rsidP="001F36C1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0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6249B" w14:textId="60D4CFD1" w:rsidR="00161707" w:rsidRDefault="00161707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90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6FCD7" w14:textId="5F355C5E" w:rsidR="00161707" w:rsidRDefault="00161707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9</w:t>
            </w:r>
          </w:p>
        </w:tc>
      </w:tr>
      <w:tr w:rsidR="00161707" w:rsidRPr="00593DF8" w14:paraId="4B73A530" w14:textId="77777777" w:rsidTr="008267C3"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73E9B" w14:textId="1E192D04" w:rsidR="00161707" w:rsidRDefault="00161707" w:rsidP="00514A4A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1156/11</w:t>
            </w:r>
          </w:p>
        </w:tc>
        <w:tc>
          <w:tcPr>
            <w:tcW w:w="2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9C097" w14:textId="27B11804" w:rsidR="00161707" w:rsidRDefault="00161707" w:rsidP="00514A4A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Mijatović Milica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E1323" w14:textId="22C47680" w:rsidR="00161707" w:rsidRDefault="00161707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6.25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0D4A0" w14:textId="14ADD2EC" w:rsidR="00161707" w:rsidRDefault="00161707" w:rsidP="001F36C1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59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9A65E" w14:textId="08E858CB" w:rsidR="00161707" w:rsidRDefault="00161707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65.2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00603" w14:textId="54A30AB5" w:rsidR="00161707" w:rsidRDefault="00161707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7</w:t>
            </w:r>
          </w:p>
        </w:tc>
      </w:tr>
      <w:tr w:rsidR="00161707" w:rsidRPr="00593DF8" w14:paraId="06305423" w14:textId="77777777" w:rsidTr="00FD64BE"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409CB" w14:textId="77777777" w:rsidR="00161707" w:rsidRDefault="00161707" w:rsidP="00FD64BE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1380/15</w:t>
            </w:r>
          </w:p>
        </w:tc>
        <w:tc>
          <w:tcPr>
            <w:tcW w:w="2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89034" w14:textId="77777777" w:rsidR="00161707" w:rsidRDefault="00161707" w:rsidP="00FD64BE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Radmanović Katarina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10478" w14:textId="77777777" w:rsidR="00161707" w:rsidRDefault="00161707" w:rsidP="00FD64BE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6.5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52086" w14:textId="77777777" w:rsidR="00161707" w:rsidRDefault="00161707" w:rsidP="00FD64BE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75.5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D7F9B" w14:textId="77777777" w:rsidR="00161707" w:rsidRDefault="00161707" w:rsidP="00FD64BE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2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54FB9" w14:textId="77777777" w:rsidR="00161707" w:rsidRDefault="00161707" w:rsidP="00FD64BE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9</w:t>
            </w:r>
          </w:p>
        </w:tc>
      </w:tr>
    </w:tbl>
    <w:p w14:paraId="49D9B812" w14:textId="689BF24A" w:rsidR="001B65EE" w:rsidRDefault="001B65EE" w:rsidP="00536EA0">
      <w:pPr>
        <w:rPr>
          <w:b/>
          <w:sz w:val="28"/>
          <w:szCs w:val="28"/>
          <w:lang w:val="sr-Latn-BA"/>
        </w:rPr>
      </w:pPr>
    </w:p>
    <w:p w14:paraId="07B19A16" w14:textId="5CBEB35A" w:rsidR="00AA7151" w:rsidRDefault="00AA7151" w:rsidP="00536EA0">
      <w:pPr>
        <w:rPr>
          <w:b/>
          <w:sz w:val="28"/>
          <w:szCs w:val="28"/>
          <w:lang w:val="sr-Latn-BA"/>
        </w:rPr>
      </w:pPr>
    </w:p>
    <w:sectPr w:rsidR="00AA7151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DK2sLA0tDQ3szBV0lEKTi0uzszPAykwqQUAXo4LmCwAAAA="/>
  </w:docVars>
  <w:rsids>
    <w:rsidRoot w:val="00FE3185"/>
    <w:rsid w:val="00004B48"/>
    <w:rsid w:val="0002226A"/>
    <w:rsid w:val="000265CD"/>
    <w:rsid w:val="0005269F"/>
    <w:rsid w:val="00083A53"/>
    <w:rsid w:val="0009378F"/>
    <w:rsid w:val="000B6C56"/>
    <w:rsid w:val="000E347D"/>
    <w:rsid w:val="00115E10"/>
    <w:rsid w:val="00124E70"/>
    <w:rsid w:val="00137F08"/>
    <w:rsid w:val="0015757D"/>
    <w:rsid w:val="00161707"/>
    <w:rsid w:val="00174B21"/>
    <w:rsid w:val="00184935"/>
    <w:rsid w:val="001B65EE"/>
    <w:rsid w:val="001C1BB8"/>
    <w:rsid w:val="001C3D7D"/>
    <w:rsid w:val="001D7054"/>
    <w:rsid w:val="001F36C1"/>
    <w:rsid w:val="002017D1"/>
    <w:rsid w:val="002635F6"/>
    <w:rsid w:val="002938F1"/>
    <w:rsid w:val="002C2D32"/>
    <w:rsid w:val="002D2FC2"/>
    <w:rsid w:val="00301104"/>
    <w:rsid w:val="00303EE5"/>
    <w:rsid w:val="00352095"/>
    <w:rsid w:val="003555EE"/>
    <w:rsid w:val="00372C38"/>
    <w:rsid w:val="003B2AA3"/>
    <w:rsid w:val="003B78EA"/>
    <w:rsid w:val="003D0C27"/>
    <w:rsid w:val="003D7C72"/>
    <w:rsid w:val="004046E3"/>
    <w:rsid w:val="00410444"/>
    <w:rsid w:val="00493FAB"/>
    <w:rsid w:val="004C0F67"/>
    <w:rsid w:val="004F1DEF"/>
    <w:rsid w:val="004F6A07"/>
    <w:rsid w:val="00500335"/>
    <w:rsid w:val="00536EA0"/>
    <w:rsid w:val="005670D4"/>
    <w:rsid w:val="00570FC2"/>
    <w:rsid w:val="00593DF8"/>
    <w:rsid w:val="005D3D33"/>
    <w:rsid w:val="005E2126"/>
    <w:rsid w:val="005F4CA6"/>
    <w:rsid w:val="00632806"/>
    <w:rsid w:val="00640F37"/>
    <w:rsid w:val="006420F3"/>
    <w:rsid w:val="00665300"/>
    <w:rsid w:val="00672F8A"/>
    <w:rsid w:val="0067421B"/>
    <w:rsid w:val="00682726"/>
    <w:rsid w:val="006C2977"/>
    <w:rsid w:val="006C4C64"/>
    <w:rsid w:val="006C6B08"/>
    <w:rsid w:val="006E1F0F"/>
    <w:rsid w:val="00703993"/>
    <w:rsid w:val="00722953"/>
    <w:rsid w:val="00742A77"/>
    <w:rsid w:val="007A05A6"/>
    <w:rsid w:val="007C2FFE"/>
    <w:rsid w:val="007D28F1"/>
    <w:rsid w:val="007D7264"/>
    <w:rsid w:val="0080538A"/>
    <w:rsid w:val="008267C3"/>
    <w:rsid w:val="0083402B"/>
    <w:rsid w:val="008879A6"/>
    <w:rsid w:val="008909A4"/>
    <w:rsid w:val="008B1615"/>
    <w:rsid w:val="008B72FB"/>
    <w:rsid w:val="008E29EE"/>
    <w:rsid w:val="00914500"/>
    <w:rsid w:val="00916326"/>
    <w:rsid w:val="00946C48"/>
    <w:rsid w:val="00950E5D"/>
    <w:rsid w:val="009813C9"/>
    <w:rsid w:val="009A24BE"/>
    <w:rsid w:val="009C5342"/>
    <w:rsid w:val="009D4CD5"/>
    <w:rsid w:val="009E1C02"/>
    <w:rsid w:val="009E4E30"/>
    <w:rsid w:val="009F2165"/>
    <w:rsid w:val="00A00616"/>
    <w:rsid w:val="00A30240"/>
    <w:rsid w:val="00A45552"/>
    <w:rsid w:val="00A51018"/>
    <w:rsid w:val="00A61C8D"/>
    <w:rsid w:val="00A65CF1"/>
    <w:rsid w:val="00A873A4"/>
    <w:rsid w:val="00A9256A"/>
    <w:rsid w:val="00AA7151"/>
    <w:rsid w:val="00AB452D"/>
    <w:rsid w:val="00AC5BF0"/>
    <w:rsid w:val="00AD2679"/>
    <w:rsid w:val="00AD3B6E"/>
    <w:rsid w:val="00AE6A44"/>
    <w:rsid w:val="00AF65B0"/>
    <w:rsid w:val="00B82C6E"/>
    <w:rsid w:val="00B8601A"/>
    <w:rsid w:val="00BA0EEB"/>
    <w:rsid w:val="00BB5F63"/>
    <w:rsid w:val="00BD2DD7"/>
    <w:rsid w:val="00BD49E7"/>
    <w:rsid w:val="00C2797F"/>
    <w:rsid w:val="00C3021C"/>
    <w:rsid w:val="00C424E7"/>
    <w:rsid w:val="00C42B36"/>
    <w:rsid w:val="00C556E7"/>
    <w:rsid w:val="00CD4D6E"/>
    <w:rsid w:val="00CD53BD"/>
    <w:rsid w:val="00CF7062"/>
    <w:rsid w:val="00D13CBF"/>
    <w:rsid w:val="00D172E0"/>
    <w:rsid w:val="00D34552"/>
    <w:rsid w:val="00D442FA"/>
    <w:rsid w:val="00D64090"/>
    <w:rsid w:val="00D830E7"/>
    <w:rsid w:val="00D94146"/>
    <w:rsid w:val="00DB2F61"/>
    <w:rsid w:val="00DD7E99"/>
    <w:rsid w:val="00E30559"/>
    <w:rsid w:val="00E42EB4"/>
    <w:rsid w:val="00E438D1"/>
    <w:rsid w:val="00E47FAA"/>
    <w:rsid w:val="00E615D8"/>
    <w:rsid w:val="00E679BB"/>
    <w:rsid w:val="00EB0CCB"/>
    <w:rsid w:val="00EB4801"/>
    <w:rsid w:val="00ED006F"/>
    <w:rsid w:val="00ED5933"/>
    <w:rsid w:val="00ED7BC7"/>
    <w:rsid w:val="00F12B69"/>
    <w:rsid w:val="00F34A6F"/>
    <w:rsid w:val="00FC3F30"/>
    <w:rsid w:val="00FD0E3C"/>
    <w:rsid w:val="00FD5CCB"/>
    <w:rsid w:val="00FD7AE4"/>
    <w:rsid w:val="00FE3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33675A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AD9"/>
    <w:pPr>
      <w:spacing w:after="200" w:line="276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B45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452D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56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58</cp:revision>
  <cp:lastPrinted>2019-04-23T09:51:00Z</cp:lastPrinted>
  <dcterms:created xsi:type="dcterms:W3CDTF">2016-04-27T07:03:00Z</dcterms:created>
  <dcterms:modified xsi:type="dcterms:W3CDTF">2021-02-19T11:40:00Z</dcterms:modified>
</cp:coreProperties>
</file>